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02" w:type="pct"/>
        <w:tblLook w:val="04A0" w:firstRow="1" w:lastRow="0" w:firstColumn="1" w:lastColumn="0" w:noHBand="0" w:noVBand="1"/>
      </w:tblPr>
      <w:tblGrid>
        <w:gridCol w:w="1016"/>
        <w:gridCol w:w="6560"/>
        <w:gridCol w:w="6532"/>
      </w:tblGrid>
      <w:tr w:rsidR="00C91B27" w:rsidRPr="00B60C46" w14:paraId="665C0715" w14:textId="142C44B3" w:rsidTr="00E84300">
        <w:trPr>
          <w:cantSplit/>
          <w:trHeight w:val="350"/>
          <w:tblHeader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7CB63B" w14:textId="098A3DB5" w:rsidR="00614EA5" w:rsidRPr="00446F00" w:rsidRDefault="00614EA5" w:rsidP="00446F00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softHyphen/>
            </w:r>
            <w:r>
              <w:rPr>
                <w:b/>
                <w:bCs/>
                <w:sz w:val="20"/>
                <w:szCs w:val="20"/>
              </w:rPr>
              <w:softHyphen/>
              <w:t>Platform</w:t>
            </w:r>
          </w:p>
        </w:tc>
        <w:tc>
          <w:tcPr>
            <w:tcW w:w="2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F843A" w14:textId="3B96DFDB" w:rsidR="00614EA5" w:rsidRPr="00446F00" w:rsidRDefault="00614EA5" w:rsidP="00446F00">
            <w:pPr>
              <w:rPr>
                <w:b/>
                <w:bCs/>
                <w:sz w:val="20"/>
                <w:szCs w:val="20"/>
              </w:rPr>
            </w:pPr>
            <w:r w:rsidRPr="00446F00">
              <w:rPr>
                <w:b/>
                <w:bCs/>
                <w:sz w:val="20"/>
                <w:szCs w:val="20"/>
              </w:rPr>
              <w:t xml:space="preserve">Copy </w:t>
            </w:r>
          </w:p>
        </w:tc>
        <w:tc>
          <w:tcPr>
            <w:tcW w:w="2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933D56" w14:textId="06482D5F" w:rsidR="00614EA5" w:rsidRPr="00446F00" w:rsidRDefault="00614EA5" w:rsidP="00690C4F">
            <w:pPr>
              <w:rPr>
                <w:b/>
                <w:bCs/>
                <w:sz w:val="20"/>
                <w:szCs w:val="20"/>
              </w:rPr>
            </w:pPr>
            <w:r w:rsidRPr="00446F00">
              <w:rPr>
                <w:b/>
                <w:bCs/>
                <w:sz w:val="20"/>
                <w:szCs w:val="20"/>
              </w:rPr>
              <w:t>Creative Asset</w:t>
            </w:r>
          </w:p>
        </w:tc>
      </w:tr>
      <w:tr w:rsidR="00C91B27" w:rsidRPr="00B60C46" w14:paraId="2FB79BD4" w14:textId="190FE49F" w:rsidTr="00E84300">
        <w:trPr>
          <w:cantSplit/>
          <w:trHeight w:val="2072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689C2" w14:textId="04FEB4AF" w:rsidR="00614EA5" w:rsidRPr="00B60C46" w:rsidRDefault="00614EA5" w:rsidP="00446F0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cebook</w:t>
            </w:r>
          </w:p>
        </w:tc>
        <w:tc>
          <w:tcPr>
            <w:tcW w:w="2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B289C" w14:textId="04A4354F" w:rsidR="00EF46A7" w:rsidRPr="00EF46A7" w:rsidRDefault="00A81B96" w:rsidP="00EF46A7">
            <w:r>
              <w:t>Primary Text</w:t>
            </w:r>
            <w:r w:rsidR="00AD0B1B">
              <w:t xml:space="preserve">: </w:t>
            </w:r>
            <w:r w:rsidR="00EF46A7" w:rsidRPr="00EF46A7">
              <w:t>Get the COVID-19 vaccine and reduce your chances</w:t>
            </w:r>
            <w:r w:rsidR="00EF46A7">
              <w:t xml:space="preserve"> </w:t>
            </w:r>
            <w:r w:rsidR="00EF46A7" w:rsidRPr="00EF46A7">
              <w:t>of getting sick. Ask your teacher, doctor, or a close</w:t>
            </w:r>
          </w:p>
          <w:p w14:paraId="11F1C489" w14:textId="77777777" w:rsidR="00EF46A7" w:rsidRPr="00EF46A7" w:rsidRDefault="00EF46A7" w:rsidP="00EF46A7">
            <w:r w:rsidRPr="00EF46A7">
              <w:t>family member where you can get vaccinated, or visit</w:t>
            </w:r>
          </w:p>
          <w:p w14:paraId="51A4D841" w14:textId="318BA1B9" w:rsidR="00614EA5" w:rsidRDefault="00DC716A" w:rsidP="00EF46A7">
            <w:hyperlink r:id="rId10" w:history="1">
              <w:r w:rsidR="00F74190" w:rsidRPr="00143B74">
                <w:rPr>
                  <w:rStyle w:val="Hyperlink"/>
                </w:rPr>
                <w:t>www.covid-resources.org</w:t>
              </w:r>
            </w:hyperlink>
            <w:r w:rsidR="00EF46A7" w:rsidRPr="00EF46A7">
              <w:t>.</w:t>
            </w:r>
            <w:r w:rsidR="00F74190">
              <w:t xml:space="preserve"> </w:t>
            </w:r>
          </w:p>
          <w:p w14:paraId="7D6EDCE4" w14:textId="211D1C94" w:rsidR="00404335" w:rsidRDefault="00404335" w:rsidP="00446F00"/>
          <w:p w14:paraId="6D8FD162" w14:textId="2984B002" w:rsidR="00614EA5" w:rsidRPr="00AD0B1B" w:rsidRDefault="00404335" w:rsidP="00614EA5">
            <w:r>
              <w:t>Headline</w:t>
            </w:r>
            <w:r w:rsidR="00EF46A7">
              <w:t xml:space="preserve"> on visual</w:t>
            </w:r>
            <w:r w:rsidR="00F74190">
              <w:t xml:space="preserve">: </w:t>
            </w:r>
            <w:r w:rsidR="00EF46A7" w:rsidRPr="00EF46A7">
              <w:t>The COVID-19 vaccine is good for your health</w:t>
            </w:r>
            <w:r w:rsidR="00EF46A7">
              <w:t>.</w:t>
            </w:r>
            <w:r>
              <w:t xml:space="preserve"> </w:t>
            </w:r>
          </w:p>
        </w:tc>
        <w:tc>
          <w:tcPr>
            <w:tcW w:w="231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2F63F" w14:textId="5E3D52ED" w:rsidR="00614EA5" w:rsidRPr="00B60C46" w:rsidRDefault="00AD0B1B" w:rsidP="00AD0B1B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6EFFAE83" wp14:editId="7277C4CD">
                  <wp:extent cx="1737316" cy="1737316"/>
                  <wp:effectExtent l="0" t="0" r="3175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16" cy="1737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1B27" w:rsidRPr="00B60C46" w14:paraId="5EF35906" w14:textId="6AC272D8" w:rsidTr="00E84300">
        <w:trPr>
          <w:cantSplit/>
          <w:trHeight w:val="2072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08E8A" w14:textId="01764C37" w:rsidR="00614EA5" w:rsidRPr="00B60C46" w:rsidRDefault="00614EA5" w:rsidP="00446F0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cebook</w:t>
            </w:r>
          </w:p>
        </w:tc>
        <w:tc>
          <w:tcPr>
            <w:tcW w:w="2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025F6" w14:textId="17467162" w:rsidR="00260C1B" w:rsidRDefault="00260C1B" w:rsidP="00F74190">
            <w:r>
              <w:t>Primary Text</w:t>
            </w:r>
            <w:r w:rsidR="00AD0B1B">
              <w:t xml:space="preserve">: </w:t>
            </w:r>
            <w:r w:rsidR="00F74190" w:rsidRPr="00F74190">
              <w:t>Get the COVID-19 vaccine so you can protect</w:t>
            </w:r>
            <w:r w:rsidR="00F74190">
              <w:t xml:space="preserve"> </w:t>
            </w:r>
            <w:r w:rsidR="00F74190" w:rsidRPr="00F74190">
              <w:t>your</w:t>
            </w:r>
            <w:r w:rsidR="00F74190">
              <w:t xml:space="preserve"> </w:t>
            </w:r>
            <w:r w:rsidR="00F74190" w:rsidRPr="00F74190">
              <w:t>health and the health of those around you. Ask your</w:t>
            </w:r>
            <w:r w:rsidR="00F74190">
              <w:t xml:space="preserve"> </w:t>
            </w:r>
            <w:r w:rsidR="00F74190" w:rsidRPr="00F74190">
              <w:t>teacher, doctor, or a close family member where you</w:t>
            </w:r>
            <w:r w:rsidR="00F74190">
              <w:t xml:space="preserve"> </w:t>
            </w:r>
            <w:r w:rsidR="00F74190" w:rsidRPr="00F74190">
              <w:t xml:space="preserve">can get vaccinated, or visit </w:t>
            </w:r>
            <w:hyperlink r:id="rId12" w:history="1">
              <w:r w:rsidR="00F74190" w:rsidRPr="00143B74">
                <w:rPr>
                  <w:rStyle w:val="Hyperlink"/>
                </w:rPr>
                <w:t>www.covid-resources.org</w:t>
              </w:r>
            </w:hyperlink>
            <w:r w:rsidR="00F74190" w:rsidRPr="00F74190">
              <w:t>.</w:t>
            </w:r>
            <w:r w:rsidR="00F74190">
              <w:t xml:space="preserve"> </w:t>
            </w:r>
          </w:p>
          <w:p w14:paraId="05D45603" w14:textId="3DF4562E" w:rsidR="00404335" w:rsidRDefault="00404335" w:rsidP="00260C1B"/>
          <w:p w14:paraId="619AF92D" w14:textId="617DF956" w:rsidR="00404335" w:rsidRDefault="00F74190" w:rsidP="00260C1B">
            <w:r>
              <w:t xml:space="preserve">Headline on visual: </w:t>
            </w:r>
            <w:r w:rsidRPr="00EF46A7">
              <w:t>The COVID-19 vaccine is good for your health</w:t>
            </w:r>
            <w:r>
              <w:t xml:space="preserve">. </w:t>
            </w:r>
          </w:p>
          <w:p w14:paraId="7939155A" w14:textId="7E9B83A6" w:rsidR="00614EA5" w:rsidRPr="00F25B8E" w:rsidRDefault="00614EA5" w:rsidP="00614EA5">
            <w:pPr>
              <w:rPr>
                <w:color w:val="0563C1" w:themeColor="hyperlink"/>
                <w:sz w:val="20"/>
                <w:szCs w:val="20"/>
                <w:u w:val="single"/>
              </w:rPr>
            </w:pPr>
          </w:p>
        </w:tc>
        <w:tc>
          <w:tcPr>
            <w:tcW w:w="2315" w:type="pct"/>
            <w:shd w:val="clear" w:color="auto" w:fill="auto"/>
            <w:vAlign w:val="center"/>
          </w:tcPr>
          <w:p w14:paraId="5C681772" w14:textId="6CF4543C" w:rsidR="00614EA5" w:rsidRPr="00B60C46" w:rsidRDefault="00AD0B1B" w:rsidP="00AD0B1B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74506CF1" wp14:editId="1C965A60">
                  <wp:extent cx="1737316" cy="1737316"/>
                  <wp:effectExtent l="0" t="0" r="3175" b="31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16" cy="1737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1B27" w:rsidRPr="00B60C46" w14:paraId="5FBB8A82" w14:textId="24B79847" w:rsidTr="00E84300">
        <w:trPr>
          <w:cantSplit/>
          <w:trHeight w:val="2072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322F4" w14:textId="02C0A82B" w:rsidR="00614EA5" w:rsidRPr="00B60C46" w:rsidRDefault="00614EA5" w:rsidP="00446F0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cebook</w:t>
            </w:r>
          </w:p>
        </w:tc>
        <w:tc>
          <w:tcPr>
            <w:tcW w:w="2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39212" w14:textId="2CED3627" w:rsidR="00404335" w:rsidRDefault="00F74190" w:rsidP="00F74190">
            <w:r w:rsidRPr="00F74190">
              <w:t>Millions of people have received the COVID-19 vaccine.</w:t>
            </w:r>
            <w:r>
              <w:t xml:space="preserve"> </w:t>
            </w:r>
            <w:r w:rsidRPr="00F74190">
              <w:t>It is safe and will keep you healthy. Ask your teacher,</w:t>
            </w:r>
            <w:r>
              <w:t xml:space="preserve"> </w:t>
            </w:r>
            <w:r w:rsidRPr="00F74190">
              <w:t>doctor, or a close family member where you can get</w:t>
            </w:r>
            <w:r>
              <w:t xml:space="preserve"> </w:t>
            </w:r>
            <w:r w:rsidRPr="00F74190">
              <w:t xml:space="preserve">vaccinated, or visit </w:t>
            </w:r>
            <w:hyperlink r:id="rId14" w:history="1">
              <w:r w:rsidRPr="00143B74">
                <w:rPr>
                  <w:rStyle w:val="Hyperlink"/>
                </w:rPr>
                <w:t>www.covid-resources.org</w:t>
              </w:r>
            </w:hyperlink>
            <w:r w:rsidRPr="00F74190">
              <w:t>.</w:t>
            </w:r>
            <w:r>
              <w:t xml:space="preserve"> </w:t>
            </w:r>
          </w:p>
          <w:p w14:paraId="23434AEA" w14:textId="77777777" w:rsidR="00F74190" w:rsidRPr="00F74190" w:rsidRDefault="00F74190" w:rsidP="00F74190"/>
          <w:p w14:paraId="7F70FED5" w14:textId="77777777" w:rsidR="00F74190" w:rsidRDefault="00F74190" w:rsidP="00F74190">
            <w:r>
              <w:t xml:space="preserve">Headline on visual: </w:t>
            </w:r>
            <w:r w:rsidRPr="00EF46A7">
              <w:t>The COVID-19 vaccine is good for your health</w:t>
            </w:r>
            <w:r>
              <w:t xml:space="preserve">. </w:t>
            </w:r>
          </w:p>
          <w:p w14:paraId="2DC7D86B" w14:textId="462B8CC1" w:rsidR="00404335" w:rsidRPr="00B60C46" w:rsidRDefault="00404335" w:rsidP="00260C1B">
            <w:pPr>
              <w:rPr>
                <w:sz w:val="20"/>
                <w:szCs w:val="20"/>
              </w:rPr>
            </w:pPr>
          </w:p>
        </w:tc>
        <w:tc>
          <w:tcPr>
            <w:tcW w:w="231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10592" w14:textId="68AF144E" w:rsidR="00614EA5" w:rsidRPr="00B60C46" w:rsidRDefault="00AD0B1B" w:rsidP="00614EA5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1FAADD3D" wp14:editId="1D284D27">
                  <wp:extent cx="1737316" cy="1737316"/>
                  <wp:effectExtent l="0" t="0" r="3175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16" cy="1737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1B27" w:rsidRPr="00B60C46" w14:paraId="5F7BBE90" w14:textId="3569273C" w:rsidTr="00E84300">
        <w:trPr>
          <w:cantSplit/>
          <w:trHeight w:val="3482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DE02B" w14:textId="5574A80F" w:rsidR="00614EA5" w:rsidRPr="00B60C46" w:rsidRDefault="00614EA5" w:rsidP="00446F00">
            <w:pPr>
              <w:rPr>
                <w:sz w:val="20"/>
                <w:szCs w:val="20"/>
              </w:rPr>
            </w:pPr>
            <w:r w:rsidRPr="00B60C46">
              <w:rPr>
                <w:sz w:val="20"/>
                <w:szCs w:val="20"/>
              </w:rPr>
              <w:lastRenderedPageBreak/>
              <w:t>Facebook</w:t>
            </w:r>
          </w:p>
        </w:tc>
        <w:tc>
          <w:tcPr>
            <w:tcW w:w="2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E8FAB" w14:textId="77777777" w:rsidR="00614EA5" w:rsidRPr="00B60C46" w:rsidRDefault="00614EA5" w:rsidP="00446F00">
            <w:pPr>
              <w:rPr>
                <w:sz w:val="20"/>
                <w:szCs w:val="20"/>
              </w:rPr>
            </w:pPr>
          </w:p>
          <w:p w14:paraId="6209C1BF" w14:textId="6ACB6223" w:rsidR="00CA0B53" w:rsidRDefault="00A81B96" w:rsidP="00E84300">
            <w:r>
              <w:t>Primary Text</w:t>
            </w:r>
            <w:r w:rsidR="00AD0B1B">
              <w:t>:</w:t>
            </w:r>
            <w:r>
              <w:t xml:space="preserve"> </w:t>
            </w:r>
            <w:r w:rsidR="00E84300" w:rsidRPr="00E84300">
              <w:t>The COVID-19 vaccine will keep you and your loved</w:t>
            </w:r>
            <w:r w:rsidR="00E84300">
              <w:t xml:space="preserve"> </w:t>
            </w:r>
            <w:r w:rsidR="00E84300" w:rsidRPr="00E84300">
              <w:t>ones in good health. Ask your teacher, doctor, or a</w:t>
            </w:r>
            <w:r w:rsidR="00E84300">
              <w:t xml:space="preserve"> </w:t>
            </w:r>
            <w:r w:rsidR="00E84300" w:rsidRPr="00E84300">
              <w:t>close family member where you can get vaccinated, or</w:t>
            </w:r>
            <w:r w:rsidR="00E84300">
              <w:t xml:space="preserve"> </w:t>
            </w:r>
            <w:r w:rsidR="00E84300" w:rsidRPr="00E84300">
              <w:t xml:space="preserve">visit </w:t>
            </w:r>
            <w:hyperlink r:id="rId16" w:history="1">
              <w:r w:rsidR="00E84300" w:rsidRPr="00143B74">
                <w:rPr>
                  <w:rStyle w:val="Hyperlink"/>
                </w:rPr>
                <w:t>www.covid-resources.org</w:t>
              </w:r>
            </w:hyperlink>
            <w:r w:rsidR="00E84300" w:rsidRPr="00E84300">
              <w:t>.</w:t>
            </w:r>
            <w:r w:rsidR="00E84300">
              <w:t xml:space="preserve"> </w:t>
            </w:r>
          </w:p>
          <w:p w14:paraId="31E98030" w14:textId="77777777" w:rsidR="00614EA5" w:rsidRDefault="00614EA5" w:rsidP="00097337">
            <w:pPr>
              <w:rPr>
                <w:sz w:val="20"/>
                <w:szCs w:val="20"/>
              </w:rPr>
            </w:pPr>
          </w:p>
          <w:p w14:paraId="3802F358" w14:textId="77777777" w:rsidR="00E84300" w:rsidRDefault="00E84300" w:rsidP="00097337">
            <w:r>
              <w:t xml:space="preserve">Headline on visual: </w:t>
            </w:r>
            <w:r w:rsidRPr="00EF46A7">
              <w:t>The COVID-19 vaccine is good for your health</w:t>
            </w:r>
            <w:r>
              <w:t xml:space="preserve">. </w:t>
            </w:r>
          </w:p>
          <w:p w14:paraId="4AFFADF7" w14:textId="72AED3DE" w:rsidR="00E84300" w:rsidRPr="00E84300" w:rsidRDefault="00E84300" w:rsidP="00097337"/>
        </w:tc>
        <w:tc>
          <w:tcPr>
            <w:tcW w:w="231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34C1D" w14:textId="1F9A1A0C" w:rsidR="00614EA5" w:rsidRPr="00B60C46" w:rsidRDefault="00AD0B1B" w:rsidP="00AD0B1B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75E6058A" wp14:editId="208082F7">
                  <wp:extent cx="1737316" cy="1737316"/>
                  <wp:effectExtent l="0" t="0" r="3175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16" cy="1737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1B27" w:rsidRPr="00B60C46" w14:paraId="5A2299BB" w14:textId="56C12245" w:rsidTr="00E84300">
        <w:trPr>
          <w:cantSplit/>
          <w:trHeight w:val="3779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1A097" w14:textId="1C226B24" w:rsidR="00614EA5" w:rsidRPr="00B60C46" w:rsidRDefault="00614EA5" w:rsidP="00446F0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cebook</w:t>
            </w:r>
          </w:p>
        </w:tc>
        <w:tc>
          <w:tcPr>
            <w:tcW w:w="2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19C10" w14:textId="77777777" w:rsidR="00404335" w:rsidRDefault="00452C97" w:rsidP="00E84300">
            <w:r>
              <w:t>Primary Text</w:t>
            </w:r>
            <w:r w:rsidR="00AD0B1B">
              <w:t xml:space="preserve">: </w:t>
            </w:r>
            <w:r w:rsidR="00E84300" w:rsidRPr="00E84300">
              <w:t>When you have a pre-existing condition, getting the</w:t>
            </w:r>
            <w:r w:rsidR="00E84300">
              <w:t xml:space="preserve"> </w:t>
            </w:r>
            <w:r w:rsidR="00E84300" w:rsidRPr="00E84300">
              <w:t>COVID-19 vaccine is key to keeping you healthy. Ask</w:t>
            </w:r>
            <w:r w:rsidR="00E84300">
              <w:t xml:space="preserve"> </w:t>
            </w:r>
            <w:r w:rsidR="00E84300" w:rsidRPr="00E84300">
              <w:t>your teacher, doctor, or a close family member where</w:t>
            </w:r>
            <w:r w:rsidR="00E84300">
              <w:t xml:space="preserve"> </w:t>
            </w:r>
            <w:r w:rsidR="00E84300" w:rsidRPr="00E84300">
              <w:t>you can get</w:t>
            </w:r>
            <w:r w:rsidR="00E84300">
              <w:t xml:space="preserve"> </w:t>
            </w:r>
            <w:r w:rsidR="00E84300" w:rsidRPr="00E84300">
              <w:t xml:space="preserve">vaccinated, or visit </w:t>
            </w:r>
            <w:hyperlink r:id="rId18" w:history="1">
              <w:r w:rsidR="00E84300" w:rsidRPr="00143B74">
                <w:rPr>
                  <w:rStyle w:val="Hyperlink"/>
                </w:rPr>
                <w:t>www.covid-resources.org</w:t>
              </w:r>
            </w:hyperlink>
            <w:r w:rsidR="00E84300" w:rsidRPr="00E84300">
              <w:t>.</w:t>
            </w:r>
            <w:r w:rsidR="00E84300">
              <w:t xml:space="preserve"> </w:t>
            </w:r>
          </w:p>
          <w:p w14:paraId="0572729E" w14:textId="77777777" w:rsidR="00E84300" w:rsidRDefault="00E84300" w:rsidP="00E84300"/>
          <w:p w14:paraId="5BE76A20" w14:textId="30CD437F" w:rsidR="00E84300" w:rsidRPr="00E84300" w:rsidRDefault="00E84300" w:rsidP="00E84300">
            <w:r>
              <w:t xml:space="preserve">Headline on visual: </w:t>
            </w:r>
            <w:r w:rsidRPr="00EF46A7">
              <w:t>The COVID-19 vaccine is good for your health</w:t>
            </w:r>
            <w:r>
              <w:t xml:space="preserve">. </w:t>
            </w:r>
          </w:p>
        </w:tc>
        <w:tc>
          <w:tcPr>
            <w:tcW w:w="231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25AD0" w14:textId="4FDFFB01" w:rsidR="00614EA5" w:rsidRPr="00B60C46" w:rsidRDefault="00AD0B1B" w:rsidP="00AD0B1B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5EAD2BE8" wp14:editId="0812F469">
                  <wp:extent cx="1737316" cy="1737316"/>
                  <wp:effectExtent l="0" t="0" r="3175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16" cy="1737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1B27" w:rsidRPr="00B60C46" w14:paraId="059EAD6A" w14:textId="77777777" w:rsidTr="00E84300">
        <w:trPr>
          <w:cantSplit/>
          <w:trHeight w:val="2072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2657D" w14:textId="76A906EC" w:rsidR="00614EA5" w:rsidRPr="00B60C46" w:rsidRDefault="00614EA5" w:rsidP="000571D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Instagram</w:t>
            </w:r>
          </w:p>
        </w:tc>
        <w:tc>
          <w:tcPr>
            <w:tcW w:w="2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AFB22" w14:textId="50D06B2D" w:rsidR="00614EA5" w:rsidRPr="00D178C3" w:rsidRDefault="00452C97" w:rsidP="00E84300">
            <w:r>
              <w:t>Primary Text</w:t>
            </w:r>
            <w:r w:rsidR="00D178C3">
              <w:t xml:space="preserve">: </w:t>
            </w:r>
            <w:r w:rsidR="00E84300" w:rsidRPr="00E84300">
              <w:t>Get the COVID-19 vaccine and reduce</w:t>
            </w:r>
            <w:r w:rsidR="00E84300">
              <w:t xml:space="preserve"> </w:t>
            </w:r>
            <w:r w:rsidR="00E84300" w:rsidRPr="00E84300">
              <w:t>your chances of getting sick. Ask your teacher,</w:t>
            </w:r>
            <w:r w:rsidR="00E84300">
              <w:t xml:space="preserve"> </w:t>
            </w:r>
            <w:r w:rsidR="00E84300" w:rsidRPr="00E84300">
              <w:t>doctor, or a close family member where you can get</w:t>
            </w:r>
            <w:r w:rsidR="00E84300">
              <w:t xml:space="preserve"> </w:t>
            </w:r>
            <w:proofErr w:type="gramStart"/>
            <w:r w:rsidR="00E84300" w:rsidRPr="00E84300">
              <w:t>vaccinated, or</w:t>
            </w:r>
            <w:proofErr w:type="gramEnd"/>
            <w:r w:rsidR="00E84300" w:rsidRPr="00E84300">
              <w:t xml:space="preserve"> visit www.covid-resources.org.</w:t>
            </w:r>
          </w:p>
        </w:tc>
        <w:tc>
          <w:tcPr>
            <w:tcW w:w="231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9468AE" w14:textId="6B50A216" w:rsidR="00614EA5" w:rsidRDefault="00D178C3" w:rsidP="00AD0B1B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0F672333" wp14:editId="100EC012">
                  <wp:extent cx="1737316" cy="1737316"/>
                  <wp:effectExtent l="0" t="0" r="3175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16" cy="1737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1B27" w:rsidRPr="00B60C46" w14:paraId="074BBBCA" w14:textId="77777777" w:rsidTr="00E84300">
        <w:trPr>
          <w:cantSplit/>
          <w:trHeight w:val="2072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E2CD6" w14:textId="3F3A4CAA" w:rsidR="00614EA5" w:rsidRPr="00F61AA3" w:rsidRDefault="00614EA5" w:rsidP="000571D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tagram</w:t>
            </w:r>
          </w:p>
        </w:tc>
        <w:tc>
          <w:tcPr>
            <w:tcW w:w="2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AB7A8" w14:textId="69D8670B" w:rsidR="00614EA5" w:rsidRPr="00E84300" w:rsidRDefault="00452C97" w:rsidP="00E84300">
            <w:r>
              <w:t>Primary Text</w:t>
            </w:r>
            <w:r w:rsidR="00D178C3">
              <w:t>:</w:t>
            </w:r>
            <w:r>
              <w:t xml:space="preserve"> </w:t>
            </w:r>
            <w:r w:rsidR="00E84300" w:rsidRPr="00E84300">
              <w:t>Get the COVID-19 vaccine so you can</w:t>
            </w:r>
            <w:r w:rsidR="00E84300">
              <w:t xml:space="preserve"> </w:t>
            </w:r>
            <w:r w:rsidR="00E84300" w:rsidRPr="00E84300">
              <w:t>protect your health and the health of those around you.</w:t>
            </w:r>
            <w:r w:rsidR="00E84300">
              <w:t xml:space="preserve"> </w:t>
            </w:r>
            <w:r w:rsidR="00E84300" w:rsidRPr="00E84300">
              <w:t>Ask your teacher, doctor, or a close family member</w:t>
            </w:r>
            <w:r w:rsidR="00E84300">
              <w:t xml:space="preserve"> </w:t>
            </w:r>
            <w:r w:rsidR="00E84300" w:rsidRPr="00E84300">
              <w:t xml:space="preserve">where you can get </w:t>
            </w:r>
            <w:proofErr w:type="gramStart"/>
            <w:r w:rsidR="00E84300" w:rsidRPr="00E84300">
              <w:t>vaccinated, or</w:t>
            </w:r>
            <w:proofErr w:type="gramEnd"/>
            <w:r w:rsidR="00E84300" w:rsidRPr="00E84300">
              <w:t xml:space="preserve"> visit</w:t>
            </w:r>
            <w:r w:rsidR="00E84300">
              <w:t xml:space="preserve"> </w:t>
            </w:r>
            <w:r w:rsidR="00E84300" w:rsidRPr="00E84300">
              <w:t>www.covid-resources.org.</w:t>
            </w:r>
          </w:p>
        </w:tc>
        <w:tc>
          <w:tcPr>
            <w:tcW w:w="231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576FE1" w14:textId="7A80C888" w:rsidR="00614EA5" w:rsidRDefault="00D178C3" w:rsidP="00D178C3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399A1466" wp14:editId="4F10BBF9">
                  <wp:extent cx="1737316" cy="1737316"/>
                  <wp:effectExtent l="0" t="0" r="3175" b="317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16" cy="1737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1B27" w:rsidRPr="00B60C46" w14:paraId="0E13FE68" w14:textId="77777777" w:rsidTr="00E84300">
        <w:trPr>
          <w:cantSplit/>
          <w:trHeight w:val="2072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548A0" w14:textId="3CB2F138" w:rsidR="00614EA5" w:rsidRPr="00B60C46" w:rsidRDefault="00614EA5" w:rsidP="000571D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tagram</w:t>
            </w:r>
          </w:p>
        </w:tc>
        <w:tc>
          <w:tcPr>
            <w:tcW w:w="2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9904D" w14:textId="3657AF49" w:rsidR="00614EA5" w:rsidRPr="00D178C3" w:rsidRDefault="002E146F" w:rsidP="00A032F3">
            <w:r>
              <w:t>Primary</w:t>
            </w:r>
            <w:r w:rsidR="00D178C3">
              <w:t xml:space="preserve"> Text</w:t>
            </w:r>
            <w:r>
              <w:t xml:space="preserve">: </w:t>
            </w:r>
            <w:r w:rsidR="00A032F3" w:rsidRPr="00A032F3">
              <w:t>Millions of people have received the</w:t>
            </w:r>
            <w:r w:rsidR="00A032F3">
              <w:t xml:space="preserve"> </w:t>
            </w:r>
            <w:r w:rsidR="00A032F3" w:rsidRPr="00A032F3">
              <w:t>COVID-19 vaccine. It is safe and will keep you healthy.</w:t>
            </w:r>
            <w:r w:rsidR="00A032F3">
              <w:t xml:space="preserve"> </w:t>
            </w:r>
            <w:r w:rsidR="00A032F3" w:rsidRPr="00A032F3">
              <w:t>Ask your teacher, doctor, or a close family member where</w:t>
            </w:r>
            <w:r w:rsidR="00A032F3">
              <w:t xml:space="preserve"> </w:t>
            </w:r>
            <w:r w:rsidR="00A032F3" w:rsidRPr="00A032F3">
              <w:t xml:space="preserve">you can get </w:t>
            </w:r>
            <w:proofErr w:type="gramStart"/>
            <w:r w:rsidR="00A032F3" w:rsidRPr="00A032F3">
              <w:t>vaccinated, or</w:t>
            </w:r>
            <w:proofErr w:type="gramEnd"/>
            <w:r w:rsidR="00A032F3" w:rsidRPr="00A032F3">
              <w:t xml:space="preserve"> visit www.covid-resources.org.</w:t>
            </w:r>
          </w:p>
        </w:tc>
        <w:tc>
          <w:tcPr>
            <w:tcW w:w="231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1CC4C8" w14:textId="692ABEE5" w:rsidR="00614EA5" w:rsidRDefault="00D178C3" w:rsidP="00D178C3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27EA4C88" wp14:editId="6EAD334C">
                  <wp:extent cx="1737316" cy="1737316"/>
                  <wp:effectExtent l="0" t="0" r="3175" b="31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16" cy="1737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1B27" w:rsidRPr="00B60C46" w14:paraId="1EFBF7B7" w14:textId="77777777" w:rsidTr="00E84300">
        <w:trPr>
          <w:cantSplit/>
          <w:trHeight w:val="2072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62F1E" w14:textId="440C0015" w:rsidR="00614EA5" w:rsidRDefault="00614EA5" w:rsidP="000571D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Instagram</w:t>
            </w:r>
          </w:p>
        </w:tc>
        <w:tc>
          <w:tcPr>
            <w:tcW w:w="2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A7507" w14:textId="44FD3496" w:rsidR="00614EA5" w:rsidRPr="00D178C3" w:rsidRDefault="002E146F" w:rsidP="00A032F3">
            <w:r>
              <w:t>Primary Text</w:t>
            </w:r>
            <w:r w:rsidR="00D178C3">
              <w:t xml:space="preserve">: </w:t>
            </w:r>
            <w:r w:rsidR="00A032F3" w:rsidRPr="00A032F3">
              <w:t>The COVID-19 vaccine will keep you</w:t>
            </w:r>
            <w:r w:rsidR="00A032F3">
              <w:t xml:space="preserve"> </w:t>
            </w:r>
            <w:r w:rsidR="00A032F3" w:rsidRPr="00A032F3">
              <w:t>and your loved ones in good health. Ask your teacher,</w:t>
            </w:r>
            <w:r w:rsidR="00A032F3">
              <w:t xml:space="preserve"> </w:t>
            </w:r>
            <w:r w:rsidR="00A032F3" w:rsidRPr="00A032F3">
              <w:t>doctor, or a close family member where you can get</w:t>
            </w:r>
            <w:r w:rsidR="00A032F3">
              <w:t xml:space="preserve"> </w:t>
            </w:r>
            <w:proofErr w:type="gramStart"/>
            <w:r w:rsidR="00A032F3" w:rsidRPr="00A032F3">
              <w:t>vaccinated, or</w:t>
            </w:r>
            <w:proofErr w:type="gramEnd"/>
            <w:r w:rsidR="00A032F3" w:rsidRPr="00A032F3">
              <w:t xml:space="preserve"> visit www.covid-resources.org.</w:t>
            </w:r>
          </w:p>
        </w:tc>
        <w:tc>
          <w:tcPr>
            <w:tcW w:w="231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C8734C" w14:textId="02ED6529" w:rsidR="00614EA5" w:rsidRDefault="00D178C3" w:rsidP="00AD0B1B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684E75E3" wp14:editId="1B230BDB">
                  <wp:extent cx="1737316" cy="1737316"/>
                  <wp:effectExtent l="0" t="0" r="3175" b="317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16" cy="1737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1B27" w:rsidRPr="00B60C46" w14:paraId="46A85473" w14:textId="77777777" w:rsidTr="00E84300">
        <w:trPr>
          <w:cantSplit/>
          <w:trHeight w:val="2072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6AA67" w14:textId="03A45E25" w:rsidR="00614EA5" w:rsidRDefault="00614EA5" w:rsidP="000571D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tagram</w:t>
            </w:r>
          </w:p>
        </w:tc>
        <w:tc>
          <w:tcPr>
            <w:tcW w:w="2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3F78D" w14:textId="0F0E1F95" w:rsidR="00614EA5" w:rsidRPr="00D178C3" w:rsidRDefault="002E146F" w:rsidP="00A032F3">
            <w:r>
              <w:t>Primary Text:</w:t>
            </w:r>
            <w:r w:rsidR="00D178C3">
              <w:t xml:space="preserve"> </w:t>
            </w:r>
            <w:r w:rsidR="00A032F3" w:rsidRPr="00A032F3">
              <w:t>When you have a pre-existing condition,</w:t>
            </w:r>
            <w:r w:rsidR="00A032F3">
              <w:t xml:space="preserve"> </w:t>
            </w:r>
            <w:r w:rsidR="00A032F3" w:rsidRPr="00A032F3">
              <w:t>getting the COVID-19 vaccine is key to keeping you</w:t>
            </w:r>
            <w:r w:rsidR="00A032F3">
              <w:t xml:space="preserve"> </w:t>
            </w:r>
            <w:r w:rsidR="00A032F3" w:rsidRPr="00A032F3">
              <w:t>healthy. Ask your teacher, doctor, or a close family</w:t>
            </w:r>
            <w:r w:rsidR="00A032F3">
              <w:t xml:space="preserve"> </w:t>
            </w:r>
            <w:r w:rsidR="00A032F3" w:rsidRPr="00A032F3">
              <w:t xml:space="preserve">member where you can get </w:t>
            </w:r>
            <w:proofErr w:type="gramStart"/>
            <w:r w:rsidR="00A032F3" w:rsidRPr="00A032F3">
              <w:t>vaccinated, or</w:t>
            </w:r>
            <w:proofErr w:type="gramEnd"/>
            <w:r w:rsidR="00A032F3" w:rsidRPr="00A032F3">
              <w:t xml:space="preserve"> visit</w:t>
            </w:r>
            <w:r w:rsidR="00A032F3">
              <w:t xml:space="preserve"> </w:t>
            </w:r>
            <w:r w:rsidR="00A032F3" w:rsidRPr="00A032F3">
              <w:t>www.covid-resources.org.</w:t>
            </w:r>
          </w:p>
        </w:tc>
        <w:tc>
          <w:tcPr>
            <w:tcW w:w="231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6CB6A9" w14:textId="69E75D27" w:rsidR="00614EA5" w:rsidRDefault="00D178C3" w:rsidP="00AD0B1B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6BED83D9" wp14:editId="0D78C499">
                  <wp:extent cx="1737316" cy="1737316"/>
                  <wp:effectExtent l="0" t="0" r="3175" b="317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16" cy="1737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056618" w14:textId="414B6A0C" w:rsidR="00236896" w:rsidRPr="00B60C46" w:rsidRDefault="00236896" w:rsidP="00236896">
      <w:pPr>
        <w:pStyle w:val="NoSpacing"/>
        <w:rPr>
          <w:sz w:val="20"/>
          <w:szCs w:val="20"/>
        </w:rPr>
      </w:pPr>
    </w:p>
    <w:sectPr w:rsidR="00236896" w:rsidRPr="00B60C46" w:rsidSect="00C71801">
      <w:headerReference w:type="default" r:id="rId20"/>
      <w:footerReference w:type="default" r:id="rId2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3DFC2" w14:textId="77777777" w:rsidR="00D72A5E" w:rsidRDefault="00D72A5E" w:rsidP="00366E2C">
      <w:r>
        <w:separator/>
      </w:r>
    </w:p>
  </w:endnote>
  <w:endnote w:type="continuationSeparator" w:id="0">
    <w:p w14:paraId="0141213F" w14:textId="77777777" w:rsidR="00D72A5E" w:rsidRDefault="00D72A5E" w:rsidP="00366E2C">
      <w:r>
        <w:continuationSeparator/>
      </w:r>
    </w:p>
  </w:endnote>
  <w:endnote w:type="continuationNotice" w:id="1">
    <w:p w14:paraId="6DAFCAED" w14:textId="77777777" w:rsidR="00D72A5E" w:rsidRDefault="00D72A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35133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40FC85" w14:textId="20C8FF33" w:rsidR="007F502F" w:rsidRDefault="007F50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10912B" w14:textId="77777777" w:rsidR="007F502F" w:rsidRDefault="007F50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481ED" w14:textId="77777777" w:rsidR="00D72A5E" w:rsidRDefault="00D72A5E" w:rsidP="00366E2C">
      <w:r>
        <w:separator/>
      </w:r>
    </w:p>
  </w:footnote>
  <w:footnote w:type="continuationSeparator" w:id="0">
    <w:p w14:paraId="56C60D9C" w14:textId="77777777" w:rsidR="00D72A5E" w:rsidRDefault="00D72A5E" w:rsidP="00366E2C">
      <w:r>
        <w:continuationSeparator/>
      </w:r>
    </w:p>
  </w:footnote>
  <w:footnote w:type="continuationNotice" w:id="1">
    <w:p w14:paraId="673D74E2" w14:textId="77777777" w:rsidR="00D72A5E" w:rsidRDefault="00D72A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956D2" w14:textId="1B3B941C" w:rsidR="00366E2C" w:rsidRPr="00934997" w:rsidRDefault="00E63CAB" w:rsidP="00E63CAB">
    <w:pPr>
      <w:pStyle w:val="csbody"/>
      <w:outlineLvl w:val="0"/>
      <w:rPr>
        <w:sz w:val="16"/>
        <w:szCs w:val="16"/>
      </w:rPr>
    </w:pPr>
    <w:r>
      <w:rPr>
        <w:noProof/>
        <w:sz w:val="16"/>
        <w:szCs w:val="16"/>
      </w:rPr>
      <w:drawing>
        <wp:anchor distT="0" distB="0" distL="114300" distR="114300" simplePos="0" relativeHeight="251658240" behindDoc="1" locked="0" layoutInCell="1" allowOverlap="1" wp14:anchorId="4A13DDAC" wp14:editId="1AFA9BE6">
          <wp:simplePos x="0" y="0"/>
          <wp:positionH relativeFrom="column">
            <wp:posOffset>7822988</wp:posOffset>
          </wp:positionH>
          <wp:positionV relativeFrom="paragraph">
            <wp:posOffset>0</wp:posOffset>
          </wp:positionV>
          <wp:extent cx="1160311" cy="321733"/>
          <wp:effectExtent l="0" t="0" r="0" b="0"/>
          <wp:wrapNone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0311" cy="3217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6E2C" w:rsidRPr="00934997">
      <w:rPr>
        <w:sz w:val="16"/>
        <w:szCs w:val="16"/>
      </w:rPr>
      <w:t xml:space="preserve">Client: </w:t>
    </w:r>
    <w:r w:rsidR="00614EA5" w:rsidRPr="00614EA5">
      <w:rPr>
        <w:sz w:val="16"/>
        <w:szCs w:val="16"/>
      </w:rPr>
      <w:t>MSM/OMH-NCRN</w:t>
    </w:r>
    <w:r w:rsidR="00366E2C">
      <w:rPr>
        <w:sz w:val="16"/>
        <w:szCs w:val="16"/>
      </w:rPr>
      <w:t xml:space="preserve">  </w:t>
    </w:r>
  </w:p>
  <w:p w14:paraId="41C4911A" w14:textId="35A904CF" w:rsidR="00366E2C" w:rsidRDefault="00366E2C" w:rsidP="00366E2C">
    <w:pPr>
      <w:pStyle w:val="csbody"/>
      <w:outlineLvl w:val="0"/>
      <w:rPr>
        <w:sz w:val="16"/>
        <w:szCs w:val="16"/>
      </w:rPr>
    </w:pPr>
    <w:r>
      <w:rPr>
        <w:sz w:val="16"/>
        <w:szCs w:val="16"/>
      </w:rPr>
      <w:t>Job Code</w:t>
    </w:r>
    <w:r w:rsidRPr="00934997">
      <w:rPr>
        <w:sz w:val="16"/>
        <w:szCs w:val="16"/>
      </w:rPr>
      <w:t>:</w:t>
    </w:r>
    <w:r>
      <w:rPr>
        <w:sz w:val="16"/>
        <w:szCs w:val="16"/>
      </w:rPr>
      <w:t xml:space="preserve"> </w:t>
    </w:r>
    <w:r w:rsidR="00EF46A7">
      <w:rPr>
        <w:sz w:val="16"/>
        <w:szCs w:val="16"/>
      </w:rPr>
      <w:t>33918</w:t>
    </w:r>
  </w:p>
  <w:p w14:paraId="403F1C42" w14:textId="77777777" w:rsidR="00EF46A7" w:rsidRDefault="00366E2C" w:rsidP="00366E2C">
    <w:pPr>
      <w:pStyle w:val="csbody"/>
      <w:outlineLvl w:val="0"/>
      <w:rPr>
        <w:sz w:val="16"/>
        <w:szCs w:val="16"/>
      </w:rPr>
    </w:pPr>
    <w:r>
      <w:rPr>
        <w:sz w:val="16"/>
        <w:szCs w:val="16"/>
      </w:rPr>
      <w:t xml:space="preserve">Job Name: </w:t>
    </w:r>
    <w:r w:rsidR="00EF46A7" w:rsidRPr="00EF46A7">
      <w:rPr>
        <w:sz w:val="16"/>
        <w:szCs w:val="16"/>
      </w:rPr>
      <w:t>33918_MSM_NCRN_AA_IDD_Audience_Creative_Suite_Of_Materials</w:t>
    </w:r>
    <w:r w:rsidR="00EF46A7">
      <w:rPr>
        <w:sz w:val="16"/>
        <w:szCs w:val="16"/>
      </w:rPr>
      <w:t>_</w:t>
    </w:r>
    <w:proofErr w:type="gramStart"/>
    <w:r w:rsidR="00EF46A7">
      <w:rPr>
        <w:sz w:val="16"/>
        <w:szCs w:val="16"/>
      </w:rPr>
      <w:t>Social Media</w:t>
    </w:r>
    <w:proofErr w:type="gramEnd"/>
  </w:p>
  <w:p w14:paraId="5EC4745C" w14:textId="418C5900" w:rsidR="00366E2C" w:rsidRPr="00934997" w:rsidRDefault="10C413A4" w:rsidP="00366E2C">
    <w:pPr>
      <w:pStyle w:val="csbody"/>
      <w:outlineLvl w:val="0"/>
      <w:rPr>
        <w:sz w:val="16"/>
        <w:szCs w:val="16"/>
      </w:rPr>
    </w:pPr>
    <w:r>
      <w:rPr>
        <w:sz w:val="16"/>
        <w:szCs w:val="16"/>
      </w:rPr>
      <w:t>Billing</w:t>
    </w:r>
    <w:r w:rsidRPr="00934997">
      <w:rPr>
        <w:sz w:val="16"/>
        <w:szCs w:val="16"/>
      </w:rPr>
      <w:t xml:space="preserve"> Code: </w:t>
    </w:r>
    <w:r w:rsidRPr="00366E2C">
      <w:rPr>
        <w:sz w:val="16"/>
        <w:szCs w:val="16"/>
      </w:rPr>
      <w:t>200692.0.001.05.01.001</w:t>
    </w:r>
  </w:p>
  <w:p w14:paraId="39D2F9FC" w14:textId="103FC90B" w:rsidR="00366E2C" w:rsidRDefault="00366E2C" w:rsidP="00E63CAB">
    <w:pPr>
      <w:pStyle w:val="csbody"/>
      <w:outlineLvl w:val="0"/>
      <w:rPr>
        <w:sz w:val="16"/>
        <w:szCs w:val="16"/>
      </w:rPr>
    </w:pPr>
    <w:r w:rsidRPr="00934997">
      <w:rPr>
        <w:sz w:val="16"/>
        <w:szCs w:val="16"/>
      </w:rPr>
      <w:t>Date:</w:t>
    </w:r>
    <w:r>
      <w:rPr>
        <w:sz w:val="16"/>
        <w:szCs w:val="16"/>
      </w:rPr>
      <w:t xml:space="preserve">   </w:t>
    </w:r>
    <w:r w:rsidR="00EF46A7">
      <w:rPr>
        <w:sz w:val="16"/>
        <w:szCs w:val="16"/>
      </w:rPr>
      <w:t>4.24.2022</w:t>
    </w:r>
  </w:p>
  <w:p w14:paraId="4601E452" w14:textId="77777777" w:rsidR="00E63CAB" w:rsidRPr="00E63CAB" w:rsidRDefault="00E63CAB" w:rsidP="00E63CAB">
    <w:pPr>
      <w:pStyle w:val="csbody"/>
      <w:outlineLvl w:val="0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469F6"/>
    <w:multiLevelType w:val="multilevel"/>
    <w:tmpl w:val="7F709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94B2992"/>
    <w:multiLevelType w:val="multilevel"/>
    <w:tmpl w:val="F0544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67190796">
    <w:abstractNumId w:val="0"/>
  </w:num>
  <w:num w:numId="2" w16cid:durableId="10396294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bYEkqbGhiYWpko6SsGpxcWZ+XkgBYa1AClIuZYsAAAA"/>
  </w:docVars>
  <w:rsids>
    <w:rsidRoot w:val="002F5289"/>
    <w:rsid w:val="00025C34"/>
    <w:rsid w:val="000270C4"/>
    <w:rsid w:val="000571DA"/>
    <w:rsid w:val="00062690"/>
    <w:rsid w:val="00064D44"/>
    <w:rsid w:val="000730C1"/>
    <w:rsid w:val="00097337"/>
    <w:rsid w:val="000A3152"/>
    <w:rsid w:val="000E1EA2"/>
    <w:rsid w:val="00125EBE"/>
    <w:rsid w:val="00131B5A"/>
    <w:rsid w:val="00154B26"/>
    <w:rsid w:val="00171B60"/>
    <w:rsid w:val="00172008"/>
    <w:rsid w:val="0018592D"/>
    <w:rsid w:val="001D5B0D"/>
    <w:rsid w:val="001D6A3F"/>
    <w:rsid w:val="00220B4F"/>
    <w:rsid w:val="00236896"/>
    <w:rsid w:val="00241E04"/>
    <w:rsid w:val="002526D8"/>
    <w:rsid w:val="00260C1B"/>
    <w:rsid w:val="00272878"/>
    <w:rsid w:val="002B1129"/>
    <w:rsid w:val="002B7685"/>
    <w:rsid w:val="002D11EA"/>
    <w:rsid w:val="002D2EAE"/>
    <w:rsid w:val="002D38B1"/>
    <w:rsid w:val="002E146F"/>
    <w:rsid w:val="002F22CB"/>
    <w:rsid w:val="002F5289"/>
    <w:rsid w:val="002F5D97"/>
    <w:rsid w:val="00305512"/>
    <w:rsid w:val="00307357"/>
    <w:rsid w:val="00322127"/>
    <w:rsid w:val="00327747"/>
    <w:rsid w:val="003643F3"/>
    <w:rsid w:val="00366E2C"/>
    <w:rsid w:val="003A228F"/>
    <w:rsid w:val="003A4BB0"/>
    <w:rsid w:val="003A6538"/>
    <w:rsid w:val="003A670C"/>
    <w:rsid w:val="003C136D"/>
    <w:rsid w:val="003C61B6"/>
    <w:rsid w:val="003D5F3B"/>
    <w:rsid w:val="003E4DDF"/>
    <w:rsid w:val="00404335"/>
    <w:rsid w:val="004161F6"/>
    <w:rsid w:val="00422F9E"/>
    <w:rsid w:val="004264A2"/>
    <w:rsid w:val="00432B66"/>
    <w:rsid w:val="00446F00"/>
    <w:rsid w:val="00452C97"/>
    <w:rsid w:val="00485B37"/>
    <w:rsid w:val="00491537"/>
    <w:rsid w:val="004A3BA7"/>
    <w:rsid w:val="004D0CF1"/>
    <w:rsid w:val="004D273D"/>
    <w:rsid w:val="004D5CCB"/>
    <w:rsid w:val="004F667A"/>
    <w:rsid w:val="004F6C6A"/>
    <w:rsid w:val="00505548"/>
    <w:rsid w:val="00523694"/>
    <w:rsid w:val="00526640"/>
    <w:rsid w:val="00526D8B"/>
    <w:rsid w:val="005343D8"/>
    <w:rsid w:val="00540AB9"/>
    <w:rsid w:val="005470DE"/>
    <w:rsid w:val="00560D42"/>
    <w:rsid w:val="005B77F6"/>
    <w:rsid w:val="005D7655"/>
    <w:rsid w:val="005E2583"/>
    <w:rsid w:val="005F2B03"/>
    <w:rsid w:val="006002C6"/>
    <w:rsid w:val="006042AE"/>
    <w:rsid w:val="00614743"/>
    <w:rsid w:val="00614EA5"/>
    <w:rsid w:val="0064036A"/>
    <w:rsid w:val="006652F5"/>
    <w:rsid w:val="00672A52"/>
    <w:rsid w:val="0067615D"/>
    <w:rsid w:val="00682A08"/>
    <w:rsid w:val="00690C4F"/>
    <w:rsid w:val="00694E7F"/>
    <w:rsid w:val="006B10C9"/>
    <w:rsid w:val="006F6361"/>
    <w:rsid w:val="007120E9"/>
    <w:rsid w:val="007220CF"/>
    <w:rsid w:val="00745898"/>
    <w:rsid w:val="00780F3A"/>
    <w:rsid w:val="00782BD1"/>
    <w:rsid w:val="007B0902"/>
    <w:rsid w:val="007C1299"/>
    <w:rsid w:val="007F502F"/>
    <w:rsid w:val="00805237"/>
    <w:rsid w:val="008121D9"/>
    <w:rsid w:val="00812BFF"/>
    <w:rsid w:val="008344C8"/>
    <w:rsid w:val="0084276B"/>
    <w:rsid w:val="00853EC6"/>
    <w:rsid w:val="008711EB"/>
    <w:rsid w:val="00886122"/>
    <w:rsid w:val="008929D8"/>
    <w:rsid w:val="008B4E0E"/>
    <w:rsid w:val="00906AAF"/>
    <w:rsid w:val="00913399"/>
    <w:rsid w:val="00925FFB"/>
    <w:rsid w:val="009312D3"/>
    <w:rsid w:val="00940353"/>
    <w:rsid w:val="0096162A"/>
    <w:rsid w:val="00981127"/>
    <w:rsid w:val="00981DC5"/>
    <w:rsid w:val="009C7A73"/>
    <w:rsid w:val="009C7F38"/>
    <w:rsid w:val="00A032F3"/>
    <w:rsid w:val="00A60043"/>
    <w:rsid w:val="00A740BC"/>
    <w:rsid w:val="00A81B96"/>
    <w:rsid w:val="00A910DA"/>
    <w:rsid w:val="00A948E6"/>
    <w:rsid w:val="00AB4C91"/>
    <w:rsid w:val="00AD0B1B"/>
    <w:rsid w:val="00AE0EFB"/>
    <w:rsid w:val="00AE4C32"/>
    <w:rsid w:val="00B37ECF"/>
    <w:rsid w:val="00B5006B"/>
    <w:rsid w:val="00B54CCD"/>
    <w:rsid w:val="00B60C46"/>
    <w:rsid w:val="00B65246"/>
    <w:rsid w:val="00B80918"/>
    <w:rsid w:val="00B872D2"/>
    <w:rsid w:val="00BC3CA2"/>
    <w:rsid w:val="00BC4E4F"/>
    <w:rsid w:val="00BD4C24"/>
    <w:rsid w:val="00BE0789"/>
    <w:rsid w:val="00C06D90"/>
    <w:rsid w:val="00C12788"/>
    <w:rsid w:val="00C17A85"/>
    <w:rsid w:val="00C3786D"/>
    <w:rsid w:val="00C425F2"/>
    <w:rsid w:val="00C6029E"/>
    <w:rsid w:val="00C60750"/>
    <w:rsid w:val="00C64A09"/>
    <w:rsid w:val="00C71801"/>
    <w:rsid w:val="00C8500F"/>
    <w:rsid w:val="00C91B27"/>
    <w:rsid w:val="00C96B45"/>
    <w:rsid w:val="00CA0B53"/>
    <w:rsid w:val="00CD615D"/>
    <w:rsid w:val="00CF2ED2"/>
    <w:rsid w:val="00D178C3"/>
    <w:rsid w:val="00D21264"/>
    <w:rsid w:val="00D72A5E"/>
    <w:rsid w:val="00D9169C"/>
    <w:rsid w:val="00DB7908"/>
    <w:rsid w:val="00DC739B"/>
    <w:rsid w:val="00DD47D0"/>
    <w:rsid w:val="00DF2C19"/>
    <w:rsid w:val="00DF7BCE"/>
    <w:rsid w:val="00E15916"/>
    <w:rsid w:val="00E16B02"/>
    <w:rsid w:val="00E3652B"/>
    <w:rsid w:val="00E63CAB"/>
    <w:rsid w:val="00E7799E"/>
    <w:rsid w:val="00E84300"/>
    <w:rsid w:val="00EA550D"/>
    <w:rsid w:val="00EF2104"/>
    <w:rsid w:val="00EF46A7"/>
    <w:rsid w:val="00EF6B1A"/>
    <w:rsid w:val="00F1134F"/>
    <w:rsid w:val="00F216FC"/>
    <w:rsid w:val="00F25B8E"/>
    <w:rsid w:val="00F402F7"/>
    <w:rsid w:val="00F454B4"/>
    <w:rsid w:val="00F61AA3"/>
    <w:rsid w:val="00F74190"/>
    <w:rsid w:val="00F9428A"/>
    <w:rsid w:val="00FC43E0"/>
    <w:rsid w:val="00FC4660"/>
    <w:rsid w:val="00FF4182"/>
    <w:rsid w:val="05F8BAD7"/>
    <w:rsid w:val="10C413A4"/>
    <w:rsid w:val="12C199BE"/>
    <w:rsid w:val="1876FA8A"/>
    <w:rsid w:val="1A12CAEB"/>
    <w:rsid w:val="3AB17BCD"/>
    <w:rsid w:val="3B22C98B"/>
    <w:rsid w:val="552268AA"/>
    <w:rsid w:val="590A0460"/>
    <w:rsid w:val="5CA67950"/>
    <w:rsid w:val="69D2FE99"/>
    <w:rsid w:val="74862560"/>
    <w:rsid w:val="7AC0E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23ECD"/>
  <w14:defaultImageDpi w14:val="32767"/>
  <w15:chartTrackingRefBased/>
  <w15:docId w15:val="{BD19CA8B-8B9F-44B1-A737-24A4702AA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8430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68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236896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689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36896"/>
    <w:rPr>
      <w:sz w:val="16"/>
      <w:szCs w:val="16"/>
    </w:rPr>
  </w:style>
  <w:style w:type="paragraph" w:styleId="NoSpacing">
    <w:name w:val="No Spacing"/>
    <w:uiPriority w:val="1"/>
    <w:qFormat/>
    <w:rsid w:val="00236896"/>
  </w:style>
  <w:style w:type="paragraph" w:styleId="Header">
    <w:name w:val="header"/>
    <w:basedOn w:val="Normal"/>
    <w:link w:val="HeaderChar"/>
    <w:uiPriority w:val="99"/>
    <w:unhideWhenUsed/>
    <w:rsid w:val="00366E2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66E2C"/>
  </w:style>
  <w:style w:type="paragraph" w:styleId="Footer">
    <w:name w:val="footer"/>
    <w:basedOn w:val="Normal"/>
    <w:link w:val="FooterChar"/>
    <w:uiPriority w:val="99"/>
    <w:unhideWhenUsed/>
    <w:rsid w:val="00366E2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66E2C"/>
  </w:style>
  <w:style w:type="paragraph" w:customStyle="1" w:styleId="csbody">
    <w:name w:val="cs body"/>
    <w:basedOn w:val="Normal"/>
    <w:rsid w:val="00366E2C"/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2ED2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2E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2ED2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ED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32B66"/>
  </w:style>
  <w:style w:type="character" w:styleId="Hyperlink">
    <w:name w:val="Hyperlink"/>
    <w:basedOn w:val="DefaultParagraphFont"/>
    <w:uiPriority w:val="99"/>
    <w:unhideWhenUsed/>
    <w:rsid w:val="00C7180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718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1E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4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g"/><Relationship Id="rId18" Type="http://schemas.openxmlformats.org/officeDocument/2006/relationships/hyperlink" Target="http://www.covid-resources.org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://www.covid-resources.org" TargetMode="External"/><Relationship Id="rId17" Type="http://schemas.openxmlformats.org/officeDocument/2006/relationships/image" Target="media/image4.jpg"/><Relationship Id="rId2" Type="http://schemas.openxmlformats.org/officeDocument/2006/relationships/customXml" Target="../customXml/item2.xml"/><Relationship Id="rId16" Type="http://schemas.openxmlformats.org/officeDocument/2006/relationships/hyperlink" Target="http://www.covid-resources.org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g"/><Relationship Id="rId5" Type="http://schemas.openxmlformats.org/officeDocument/2006/relationships/styles" Target="styles.xml"/><Relationship Id="rId15" Type="http://schemas.openxmlformats.org/officeDocument/2006/relationships/image" Target="media/image3.jpg"/><Relationship Id="rId23" Type="http://schemas.openxmlformats.org/officeDocument/2006/relationships/theme" Target="theme/theme1.xml"/><Relationship Id="rId10" Type="http://schemas.openxmlformats.org/officeDocument/2006/relationships/hyperlink" Target="http://www.covid-resources.org" TargetMode="External"/><Relationship Id="rId19" Type="http://schemas.openxmlformats.org/officeDocument/2006/relationships/image" Target="media/image5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ovid-resources.org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135CA79F447870384D0CA3C3D85" ma:contentTypeVersion="12" ma:contentTypeDescription="Create a new document." ma:contentTypeScope="" ma:versionID="fc6597bb518c6dd06d626c6458e1284a">
  <xsd:schema xmlns:xsd="http://www.w3.org/2001/XMLSchema" xmlns:xs="http://www.w3.org/2001/XMLSchema" xmlns:p="http://schemas.microsoft.com/office/2006/metadata/properties" xmlns:ns2="3822b81e-5ef2-4bcf-b261-d2f1dbd55776" xmlns:ns3="cf30ff43-3ffc-479d-b370-c56987aad0f0" targetNamespace="http://schemas.microsoft.com/office/2006/metadata/properties" ma:root="true" ma:fieldsID="c7f2c37d372554831aa829330a7297c8" ns2:_="" ns3:_="">
    <xsd:import namespace="3822b81e-5ef2-4bcf-b261-d2f1dbd55776"/>
    <xsd:import namespace="cf30ff43-3ffc-479d-b370-c56987aad0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2b81e-5ef2-4bcf-b261-d2f1dbd557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0ff43-3ffc-479d-b370-c56987aad0f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4E2A68-19AB-45B1-BEFF-76757B4C8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22b81e-5ef2-4bcf-b261-d2f1dbd55776"/>
    <ds:schemaRef ds:uri="cf30ff43-3ffc-479d-b370-c56987aad0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9486AB-66E5-4E2B-9FDC-2388D56384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C64BC7-0CE5-477B-9E2F-0081A869F5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Rosser</dc:creator>
  <cp:keywords/>
  <dc:description/>
  <cp:lastModifiedBy>Wicks, Brionna</cp:lastModifiedBy>
  <cp:revision>2</cp:revision>
  <dcterms:created xsi:type="dcterms:W3CDTF">2022-06-14T13:17:00Z</dcterms:created>
  <dcterms:modified xsi:type="dcterms:W3CDTF">2022-06-1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135CA79F447870384D0CA3C3D85</vt:lpwstr>
  </property>
</Properties>
</file>